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ll work and no play makes Jack a dull boy" is a popular saying in the United States. Other countries have similar sayings. It is true that all of us need recreation. We cannot work all the time if we are going to keep good health and enjoy life.</w:t>
      </w:r>
      <w:r>
        <w:t xml:space="preserve"> </w:t>
      </w:r>
      <w:r>
        <w:t xml:space="preserve">Everyone has his own way of relaxing. Perhaps the most popular way is to take part in sports. there are team sports, such as baseball, basketball, and football. There are individual sports, also, such as golf and swimming. In addition hiking, fishing, skiing, and mountain climbing have a great attraction for people who like to be outdoors.</w:t>
      </w:r>
      <w:r>
        <w:t xml:space="preserve"> </w:t>
      </w:r>
      <w:r>
        <w:t xml:space="preserve">Not everyone who enjoys sports events likes to take part in them. Many people prefer to be onlookers, either watching them on television, or listening to them on the radio. When there is an important baseball game or boxing match it is almost impossible to get tickets; everyone wants to attend.</w:t>
      </w:r>
      <w:r>
        <w:t xml:space="preserve"> </w:t>
      </w:r>
      <w:r>
        <w:t xml:space="preserve">Chess, card-playing, and dancing are forms of indoor recreation enjoyed by many people. It doesn't matter whether we play a fast game of ping-pong, concentrate over the bridge table, or go walking through the woods on a brisk autumn afternoon. It is important for every one to relax from time to time and enjoy some form of recreation.</w:t>
      </w:r>
      <w:r>
        <w:t xml:space="preserve"> </w:t>
      </w:r>
      <w:r>
        <w:t xml:space="preserve">### 1.The underlined word "recreation"(paragraph 1)here means_______.A.walking and climbing B.form of play or amusementC.creating something D.joy and happiness</w:t>
      </w:r>
      <w:r>
        <w:t xml:space="preserve"> </w:t>
      </w:r>
      <w:r>
        <w:t xml:space="preserve">### 2.According to the passage, perhaps the followings are our ordinary ways of relaxation for common people except______.A.listening to music B.playing cardC.going out for fishing D.boxing match</w:t>
      </w:r>
      <w:r>
        <w:t xml:space="preserve"> </w:t>
      </w:r>
      <w:r>
        <w:t xml:space="preserve">### 3.Which of the following statements is TRUE to the passage?A.The popular British saying mentioned in the passage has familiar doing in other countries.B.All of us need recreation in our lives if we cannot work all the time.C.Sometimes those who enjoy sports events like to take part in them, too.D.It is almost impossible for everyone who wants to watch an important baseball to get a ticket.</w:t>
      </w:r>
      <w:r>
        <w:t xml:space="preserve"> </w:t>
      </w:r>
      <w:r>
        <w:t xml:space="preserve">## 阅读答案</w:t>
      </w:r>
      <w:r>
        <w:t xml:space="preserve"> </w:t>
      </w:r>
      <w:r>
        <w:t xml:space="preserve">### 1.B。词义猜测题。根据上下文可知：玩和娱乐的形式即消遣(recreation)，即答案选B。</w:t>
      </w:r>
      <w:r>
        <w:t xml:space="preserve"> </w:t>
      </w:r>
      <w:r>
        <w:t xml:space="preserve">### 2.D。事实细节题。从文中第2段可知大多数人放松自己的方式包括了A、B、C三项，而通常boxing match(拳击比赛)不是普通人的休闲方式，故答案为D。</w:t>
      </w:r>
      <w:r>
        <w:t xml:space="preserve"> </w:t>
      </w:r>
      <w:r>
        <w:t xml:space="preserve">### 3.C。判断题。根据文中Not everyone who enjoys sports events likes to take part in them可知有时候有人也会去，故答案选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176f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